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  <w:bookmarkStart w:id="0" w:name="_GoBack"/>
      <w:bookmarkEnd w:id="0"/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26713" w14:textId="77777777" w:rsidR="009B25E8" w:rsidRDefault="009B25E8" w:rsidP="009E751A">
      <w:pPr>
        <w:spacing w:after="0" w:line="240" w:lineRule="auto"/>
      </w:pPr>
      <w:r>
        <w:separator/>
      </w:r>
    </w:p>
  </w:endnote>
  <w:endnote w:type="continuationSeparator" w:id="0">
    <w:p w14:paraId="7AD97780" w14:textId="77777777" w:rsidR="009B25E8" w:rsidRDefault="009B25E8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7A862" w14:textId="77777777" w:rsidR="009B25E8" w:rsidRDefault="009B25E8" w:rsidP="009E751A">
      <w:pPr>
        <w:spacing w:after="0" w:line="240" w:lineRule="auto"/>
      </w:pPr>
      <w:r>
        <w:separator/>
      </w:r>
    </w:p>
  </w:footnote>
  <w:footnote w:type="continuationSeparator" w:id="0">
    <w:p w14:paraId="683E4360" w14:textId="77777777" w:rsidR="009B25E8" w:rsidRDefault="009B25E8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34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930"/>
      <w:gridCol w:w="4410"/>
    </w:tblGrid>
    <w:tr w:rsidR="00074213" w14:paraId="78735835" w14:textId="77777777" w:rsidTr="00DF65C5">
      <w:trPr>
        <w:trHeight w:val="470"/>
      </w:trPr>
      <w:tc>
        <w:tcPr>
          <w:tcW w:w="6930" w:type="dxa"/>
          <w:shd w:val="clear" w:color="auto" w:fill="FFFFFF" w:themeFill="background1"/>
        </w:tcPr>
        <w:p w14:paraId="5EB92ABB" w14:textId="77777777" w:rsidR="00DF65C5" w:rsidRDefault="00DF65C5" w:rsidP="00DF65C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 w:right="-1050"/>
            <w:rPr>
              <w:rFonts w:ascii="Segoe UI" w:hAnsi="Segoe UI" w:cs="Segoe UI"/>
              <w:b/>
              <w:bCs/>
              <w:noProof/>
            </w:rPr>
          </w:pPr>
          <w:r w:rsidRPr="002A57B6">
            <w:rPr>
              <w:rFonts w:ascii="Segoe UI" w:hAnsi="Segoe UI" w:cs="Segoe UI"/>
              <w:b/>
              <w:bCs/>
              <w:noProof/>
            </w:rPr>
            <w:t xml:space="preserve">International Journal of Biological, Physical and Chemical Studies </w:t>
          </w:r>
        </w:p>
        <w:p w14:paraId="00A93C74" w14:textId="77777777" w:rsidR="00DF65C5" w:rsidRPr="00BE4179" w:rsidRDefault="00DF65C5" w:rsidP="00DF65C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2A57B6">
            <w:rPr>
              <w:rFonts w:ascii="Segoe UI" w:hAnsi="Segoe UI" w:cs="Segoe UI"/>
              <w:sz w:val="20"/>
              <w:szCs w:val="20"/>
            </w:rPr>
            <w:t>2709-1554</w:t>
          </w:r>
        </w:p>
        <w:p w14:paraId="7780CC8F" w14:textId="77777777" w:rsidR="00DF65C5" w:rsidRPr="00BE4179" w:rsidRDefault="00DF65C5" w:rsidP="00DF65C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bpcs</w:t>
          </w:r>
          <w:proofErr w:type="spellEnd"/>
        </w:p>
        <w:p w14:paraId="5FD9C87F" w14:textId="2334806A" w:rsidR="00074213" w:rsidRDefault="00DF65C5" w:rsidP="00DF65C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ijbpcs</w:t>
          </w:r>
        </w:p>
      </w:tc>
      <w:tc>
        <w:tcPr>
          <w:tcW w:w="4410" w:type="dxa"/>
        </w:tcPr>
        <w:p w14:paraId="69CE4C4E" w14:textId="23B5FB00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DF65C5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BPC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25E8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DF65C5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89CC7-3566-4657-8E46-DC18415FC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2-11-23T16:56:00Z</dcterms:modified>
</cp:coreProperties>
</file>